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B3174" w:rsidRDefault="00EB3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heading=h.gjdgxs" w:colFirst="0" w:colLast="0"/>
      <w:bookmarkStart w:id="1" w:name="_GoBack"/>
      <w:bookmarkEnd w:id="0"/>
      <w:bookmarkEnd w:id="1"/>
    </w:p>
    <w:p w14:paraId="00000002" w14:textId="77777777" w:rsidR="00EB3174" w:rsidRDefault="00EB3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3" w14:textId="77777777" w:rsidR="00EB3174" w:rsidRDefault="00CB0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EB3174" w:rsidRDefault="00EB3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EB3174" w:rsidRDefault="00EB3174">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EB3174" w:rsidRDefault="00CB0BA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14:paraId="00000007" w14:textId="77777777" w:rsidR="00EB3174" w:rsidRDefault="00CB0B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00000008" w14:textId="77777777" w:rsidR="00EB3174" w:rsidRDefault="00CB0BA1">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14:paraId="00000009" w14:textId="77777777" w:rsidR="00EB3174" w:rsidRDefault="00CB0BA1">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p>
    <w:p w14:paraId="0000000A" w14:textId="77777777" w:rsidR="00EB3174" w:rsidRDefault="00CB0B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 /Province</w:t>
      </w:r>
    </w:p>
    <w:p w14:paraId="0000000B" w14:textId="77777777" w:rsidR="00EB3174" w:rsidRDefault="00CB0B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Postal Code</w:t>
      </w:r>
    </w:p>
    <w:p w14:paraId="0000000C" w14:textId="77777777" w:rsidR="00EB3174" w:rsidRDefault="00EB31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EB3174" w:rsidRDefault="00EB31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EB3174" w:rsidRDefault="00EB31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EB3174" w:rsidRDefault="00CB0B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color w:val="000000"/>
        </w:rPr>
        <w:t xml:space="preserve">RE: </w:t>
      </w:r>
      <w:r>
        <w:rPr>
          <w:b/>
        </w:rPr>
        <w:t xml:space="preserve">ADDITIONAL REMINDER OF LATE PAYMENT </w:t>
      </w:r>
    </w:p>
    <w:p w14:paraId="00000010" w14:textId="77777777" w:rsidR="00EB3174" w:rsidRDefault="00EB31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EB3174" w:rsidRDefault="00EB317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29224C51" w:rsidR="00EB3174" w:rsidRDefault="00CB0B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LIENT],</w:t>
      </w:r>
    </w:p>
    <w:p w14:paraId="00000013" w14:textId="77777777" w:rsidR="00EB3174" w:rsidRDefault="00EB3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21C6E062" w:rsidR="00EB3174" w:rsidRDefault="000A437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lang w:val="en-GB"/>
        </w:rPr>
        <w:t xml:space="preserve">On [DATE], [AMOUNT] was due as a payment. This letter is to acknowledge this is a second reminder of this payment. We request that you execute payment as soon as possible as you are a valuable customer to us; this payment is in accordance with </w:t>
      </w:r>
      <w:r w:rsidR="00CB0BA1">
        <w:t xml:space="preserve">the terms of [THE AGREEMENT YOU ENTERED INTO or OUR INVOICES]. </w:t>
      </w:r>
    </w:p>
    <w:p w14:paraId="00000015" w14:textId="77777777" w:rsidR="00EB3174" w:rsidRDefault="00EB3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6" w14:textId="77777777" w:rsidR="00EB3174" w:rsidRDefault="00CB0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t would be a shame for this to affect our relationship so please send us your payment promptly.</w:t>
      </w:r>
    </w:p>
    <w:p w14:paraId="00000017" w14:textId="77777777" w:rsidR="00EB3174" w:rsidRDefault="00EB3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8" w14:textId="77777777" w:rsidR="00EB3174" w:rsidRDefault="00EB3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9" w14:textId="77777777" w:rsidR="00EB3174" w:rsidRDefault="00CB0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1A" w14:textId="77777777" w:rsidR="00EB3174" w:rsidRDefault="00EB3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B" w14:textId="77777777" w:rsidR="00EB3174" w:rsidRDefault="00CB0B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14:paraId="0000001C" w14:textId="77777777" w:rsidR="00EB3174" w:rsidRDefault="00CB0B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0000001D" w14:textId="77777777" w:rsidR="00EB3174" w:rsidRDefault="00CB0B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NUMBER]</w:t>
      </w:r>
    </w:p>
    <w:p w14:paraId="0000001E" w14:textId="77777777" w:rsidR="00EB3174" w:rsidRDefault="00CB0BA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14:paraId="0000001F" w14:textId="77777777" w:rsidR="00EB3174" w:rsidRDefault="00EB3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0" w14:textId="77777777" w:rsidR="00EB3174" w:rsidRDefault="00EB3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808080"/>
        </w:rPr>
      </w:pPr>
    </w:p>
    <w:p w14:paraId="00000021" w14:textId="77777777" w:rsidR="00EB3174" w:rsidRDefault="00CB0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SENT BY EMAIL YOU MAY INCLUDE THIS NOTICE]</w:t>
      </w:r>
    </w:p>
    <w:p w14:paraId="00000022" w14:textId="77777777" w:rsidR="00EB3174" w:rsidRDefault="00EB3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18"/>
          <w:szCs w:val="18"/>
        </w:rPr>
      </w:pPr>
    </w:p>
    <w:p w14:paraId="00000023" w14:textId="77777777" w:rsidR="00EB3174" w:rsidRDefault="00CB0BA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808080"/>
        </w:rPr>
        <w:t xml:space="preserve">This email is intended only for the person to whom it is addressed and/or otherwise authorised personnel. The information contained herein and attached is confidential and the property of [SENDER]. If you are not the intended recipient, please be advised that viewing this message and any attachments, as well as copying, forwarding, printing, and disseminating any information related to this email is prohibited, and that you should not 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w:t>
      </w:r>
      <w:r>
        <w:rPr>
          <w:color w:val="808080"/>
        </w:rPr>
        <w:lastRenderedPageBreak/>
        <w:t xml:space="preserve">those of the company. While antivirus protection tools have been employed, you should check this email and attachments for the presence of viruses. No warranties or assurances are made </w:t>
      </w:r>
      <w:sdt>
        <w:sdtPr>
          <w:tag w:val="goog_rdk_0"/>
          <w:id w:val="-1801993919"/>
        </w:sdtPr>
        <w:sdtEndPr/>
        <w:sdtContent>
          <w:commentRangeStart w:id="2"/>
        </w:sdtContent>
      </w:sdt>
      <w:r>
        <w:rPr>
          <w:i/>
          <w:color w:val="808080"/>
        </w:rPr>
        <w:t>in re</w:t>
      </w:r>
      <w:commentRangeEnd w:id="2"/>
      <w:r>
        <w:commentReference w:id="2"/>
      </w:r>
      <w:r>
        <w:rPr>
          <w:color w:val="808080"/>
        </w:rPr>
        <w:t>lation to the safety and content of this email and attachments. [SENDER] accepts no liability for any damage caused by any virus transmitted by or contained in this email and attachments. No liability is accepted for any consequences arising from this email.</w:t>
      </w:r>
    </w:p>
    <w:p w14:paraId="00000024" w14:textId="77777777" w:rsidR="00EB3174" w:rsidRDefault="00EB317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EB3174">
      <w:footerReference w:type="default" r:id="rId10"/>
      <w:pgSz w:w="12240" w:h="15840"/>
      <w:pgMar w:top="1440" w:right="1440" w:bottom="1440" w:left="1440" w:header="720" w:footer="765"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0:40:00Z" w:initials="A">
    <w:p w14:paraId="00000029" w14:textId="77777777" w:rsidR="00EB3174" w:rsidRDefault="00CB0BA1">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29" w16cid:durableId="210AA3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47BF0" w14:textId="77777777" w:rsidR="00CB0BA1" w:rsidRDefault="00CB0BA1">
      <w:r>
        <w:separator/>
      </w:r>
    </w:p>
  </w:endnote>
  <w:endnote w:type="continuationSeparator" w:id="0">
    <w:p w14:paraId="30A3689E" w14:textId="77777777" w:rsidR="00CB0BA1" w:rsidRDefault="00CB0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5" w14:textId="77777777" w:rsidR="00EB3174" w:rsidRDefault="00CB0BA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6" w14:textId="77777777" w:rsidR="00EB3174" w:rsidRDefault="00CB0BA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7" w14:textId="77777777" w:rsidR="00EB3174" w:rsidRDefault="00CB0BA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14:paraId="00000028" w14:textId="77777777" w:rsidR="00EB3174" w:rsidRDefault="00CB0BA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r>
      <w:rPr>
        <w:color w:val="0000FF"/>
        <w:u w:val="single"/>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23D7E" w14:textId="77777777" w:rsidR="00CB0BA1" w:rsidRDefault="00CB0BA1">
      <w:r>
        <w:separator/>
      </w:r>
    </w:p>
  </w:footnote>
  <w:footnote w:type="continuationSeparator" w:id="0">
    <w:p w14:paraId="6082AD47" w14:textId="77777777" w:rsidR="00CB0BA1" w:rsidRDefault="00CB0BA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bS0NDa0NDcwtjBR0lEKTi0uzszPAykwrAUAEyBwaCwAAAA="/>
    <w:docVar w:name="Description" w:val="Use this document to send a follow-up reminder regarding a late payment. See many other finance and accounting documents which you can use in your business here https://www.templateguru.co.za/templates/finance-accounting/ "/>
    <w:docVar w:name="Excerpt" w:val="Dear [CLIENT NAME],_x000a__x000a_This is our second reminder that payment on your account in the amount of [AMOUNT] was due on [DATE]. We value your business and hope to keep you as a customer. However, we do require payment according to the terms of [THE AGREEMENT YOU ENTERED INTO or OUR INVOICES]. _x000a_"/>
    <w:docVar w:name="Source" w:val="www.pe-ng.com"/>
    <w:docVar w:name="Tags" w:val="demand letter, business documents, entrepreneurship, entrepreneur, collections, follow-up collection letter template, follow-up collection letter example"/>
  </w:docVars>
  <w:rsids>
    <w:rsidRoot w:val="00EB3174"/>
    <w:rsid w:val="000A4379"/>
    <w:rsid w:val="00306F78"/>
    <w:rsid w:val="009E6312"/>
    <w:rsid w:val="009E7BED"/>
    <w:rsid w:val="00A3079C"/>
    <w:rsid w:val="00CB0BA1"/>
    <w:rsid w:val="00EB317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8C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BalloonText">
    <w:name w:val="Balloon Text"/>
    <w:basedOn w:val="Normal"/>
    <w:qFormat/>
    <w:rPr>
      <w:rFonts w:ascii="Tahoma" w:eastAsia="Tahoma" w:hAnsi="Tahoma" w:cs="Tahoma"/>
      <w:sz w:val="16"/>
      <w:szCs w:val="16"/>
    </w:rPr>
  </w:style>
  <w:style w:type="character" w:styleId="CommentReference">
    <w:name w:val="annotation reference"/>
    <w:basedOn w:val="DefaultParagraphFont"/>
    <w:uiPriority w:val="99"/>
    <w:semiHidden/>
    <w:unhideWhenUsed/>
    <w:rsid w:val="002442CF"/>
    <w:rPr>
      <w:sz w:val="16"/>
      <w:szCs w:val="16"/>
    </w:rPr>
  </w:style>
  <w:style w:type="paragraph" w:styleId="CommentText">
    <w:name w:val="annotation text"/>
    <w:basedOn w:val="Normal"/>
    <w:link w:val="CommentTextChar"/>
    <w:uiPriority w:val="99"/>
    <w:semiHidden/>
    <w:unhideWhenUsed/>
    <w:rsid w:val="002442CF"/>
    <w:rPr>
      <w:sz w:val="20"/>
      <w:szCs w:val="20"/>
    </w:rPr>
  </w:style>
  <w:style w:type="character" w:customStyle="1" w:styleId="CommentTextChar">
    <w:name w:val="Comment Text Char"/>
    <w:basedOn w:val="DefaultParagraphFont"/>
    <w:link w:val="CommentText"/>
    <w:uiPriority w:val="99"/>
    <w:semiHidden/>
    <w:rsid w:val="002442C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2442CF"/>
    <w:rPr>
      <w:b/>
      <w:bCs/>
    </w:rPr>
  </w:style>
  <w:style w:type="character" w:customStyle="1" w:styleId="CommentSubjectChar">
    <w:name w:val="Comment Subject Char"/>
    <w:basedOn w:val="CommentTextChar"/>
    <w:link w:val="CommentSubject"/>
    <w:uiPriority w:val="99"/>
    <w:semiHidden/>
    <w:rsid w:val="002442CF"/>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XpGiKWt+8TWXqLNG3ciq9skkdQ==">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03</Words>
  <Characters>1541</Characters>
  <Application>Microsoft Office Word</Application>
  <DocSecurity>0</DocSecurity>
  <Lines>50</Lines>
  <Paragraphs>18</Paragraphs>
  <ScaleCrop>false</ScaleCrop>
  <Company/>
  <LinksUpToDate>false</LinksUpToDate>
  <CharactersWithSpaces>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13:55:00Z</dcterms:created>
  <dcterms:modified xsi:type="dcterms:W3CDTF">2019-10-21T19:06:00Z</dcterms:modified>
  <cp:category/>
</cp:coreProperties>
</file>